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71 55 123 4567</w:t>
      </w:r>
      <w:r>
        <w:br/>
      </w:r>
      <w:r>
        <w:t xml:space="preserve">LinkedIn: linkedin.com/in/johndoe-chemicalengineer</w:t>
      </w:r>
      <w:r>
        <w:br/>
      </w:r>
      <w:r>
        <w:t xml:space="preserve">Date: April 5, 2024</w:t>
      </w:r>
    </w:p>
    <w:p>
      <w:pPr>
        <w:pStyle w:val="BodyText"/>
      </w:pPr>
      <w:r>
        <w:rPr>
          <w:bCs/>
          <w:b/>
        </w:rPr>
        <w:t xml:space="preserve">Recruitment Team</w:t>
      </w:r>
      <w:r>
        <w:br/>
      </w:r>
      <w:r>
        <w:t xml:space="preserve">[Company Name]</w:t>
      </w:r>
      <w:r>
        <w:br/>
      </w:r>
      <w:r>
        <w:t xml:space="preserve">[Company Address]</w:t>
      </w:r>
      <w:r>
        <w:br/>
      </w:r>
      <w:r>
        <w:t xml:space="preserve">Dubai, United Arab Emirates</w:t>
      </w:r>
    </w:p>
    <w:bookmarkStart w:id="24" w:name="dear-hiring-team"/>
    <w:p>
      <w:pPr>
        <w:pStyle w:val="Heading2"/>
      </w:pPr>
      <w:r>
        <w:t xml:space="preserve">Dear Hiring Team,</w:t>
      </w:r>
    </w:p>
    <w:p>
      <w:pPr>
        <w:pStyle w:val="FirstParagraph"/>
      </w:pPr>
      <w:r>
        <w:t xml:space="preserve">I am writing to express my sincere interest in the Chemical Engineer position at your esteemed organization in the United Arab Emirates (UAE), specifically in Dubai. As a dedicated and skilled chemical engineer with over [X years] of experience in process optimization, sustainable technology implementation, and industrial project management, I am eager to contribute my expertise to a dynamic institution like yours. The UAE’s rapid advancements in energy innovation, green chemistry, and industrial development have positioned Dubai as a global hub for engineering excellence, and I am excited about the opportunity to be part of this transformative journey.</w:t>
      </w:r>
    </w:p>
    <w:p>
      <w:pPr>
        <w:pStyle w:val="BodyText"/>
      </w:pPr>
      <w:r>
        <w:t xml:space="preserve">My academic background in Chemical Engineering from [University Name], where I graduated with honors, equipped me with a strong foundation in thermodynamics, fluid mechanics, and chemical reaction engineering. Throughout my career, I have focused on bridging theoretical knowledge with practical solutions to address complex industrial challenges. Whether it was optimizing refining processes for a multinational oil company or designing eco-friendly production systems for a sustainable energy startup, I have consistently prioritized efficiency, safety, and environmental responsibility—values that align seamlessly with the UAE’s vision of achieving a balanced economy and carbon-neutral future.</w:t>
      </w:r>
    </w:p>
    <w:bookmarkStart w:id="20" w:name="key-achievements-and-expertise"/>
    <w:p>
      <w:pPr>
        <w:pStyle w:val="Heading3"/>
      </w:pPr>
      <w:r>
        <w:t xml:space="preserve">Key Achievements and Expertise</w:t>
      </w:r>
    </w:p>
    <w:p>
      <w:pPr>
        <w:pStyle w:val="FirstParagraph"/>
      </w:pPr>
      <w:r>
        <w:t xml:space="preserve">One of my most notable accomplishments was leading a project at [Previous Company Name] to implement advanced catalytic processes in petrochemical manufacturing, which reduced energy consumption by 18% while increasing output by 12%. This initiative not only improved operational costs but also minimized the facility’s carbon footprint, demonstrating my ability to deliver results that align with global sustainability standards. Additionally, my work on developing biodegradable polymer formulations for a leading UAE-based materials company earned recognition for contributing to the nation’s waste reduction goals.</w:t>
      </w:r>
    </w:p>
    <w:p>
      <w:pPr>
        <w:pStyle w:val="BodyText"/>
      </w:pPr>
      <w:r>
        <w:t xml:space="preserve">As a Chemical Engineer in Dubai, I understand the unique demands of operating in a region characterized by extreme climates, high industrial activity, and a commitment to innovation. My experience with [specific technologies or software, e.g., Aspen Plus, MATLAB] and my proficiency in [relevant skills such as process simulation, plant design, or safety protocols] enable me to thrive in such environments. Furthermore, my ability to collaborate with multidisciplinary teams—from R&amp;D scientists to project managers—ensures that projects are executed with precision and efficiency.</w:t>
      </w:r>
    </w:p>
    <w:bookmarkEnd w:id="20"/>
    <w:bookmarkStart w:id="21" w:name="X813e034eb099e9c260177f7d1e5edd635868152"/>
    <w:p>
      <w:pPr>
        <w:pStyle w:val="Heading3"/>
      </w:pPr>
      <w:r>
        <w:t xml:space="preserve">Alignment with UAE’s Industrial and Environmental Goals</w:t>
      </w:r>
    </w:p>
    <w:p>
      <w:pPr>
        <w:pStyle w:val="FirstParagraph"/>
      </w:pPr>
      <w:r>
        <w:t xml:space="preserve">The United Arab Emirates, particularly Dubai, has emerged as a pioneer in adopting cutting-edge technologies to meet its ambitious targets outlined in the [Dubai Clean Energy Strategy 2050] and the [National Industry 4.0 Strategy]. As a Chemical Engineer, I am deeply inspired by the UAE’s commitment to transitioning toward renewable energy sources, reducing reliance on fossil fuels, and fostering a circular economy. My career has been driven by a similar ethos: to leverage chemical engineering principles to create sustainable solutions that benefit both industry and the environment.</w:t>
      </w:r>
    </w:p>
    <w:p>
      <w:pPr>
        <w:pStyle w:val="BodyText"/>
      </w:pPr>
      <w:r>
        <w:t xml:space="preserve">For instance, during my tenure at [Previous Company Name], I contributed to a pilot project that explored the integration of solar thermal energy into industrial heating systems. This work not only enhanced energy efficiency but also supported the UAE’s broader agenda of diversifying its energy portfolio. I am eager to bring this same passion and technical acumen to your organization, where I can play a pivotal role in advancing similar initiatives.</w:t>
      </w:r>
    </w:p>
    <w:bookmarkEnd w:id="21"/>
    <w:bookmarkStart w:id="22" w:name="why-dubai"/>
    <w:p>
      <w:pPr>
        <w:pStyle w:val="Heading3"/>
      </w:pPr>
      <w:r>
        <w:t xml:space="preserve">Why Dubai?</w:t>
      </w:r>
    </w:p>
    <w:p>
      <w:pPr>
        <w:pStyle w:val="FirstParagraph"/>
      </w:pPr>
      <w:r>
        <w:t xml:space="preserve">Choosing Dubai as the location for my career has been a deliberate decision. The city’s strategic location, world-class infrastructure, and business-friendly policies make it an ideal environment for innovation and growth. Moreover, the UAE’s emphasis on attracting global talent through programs like [e.g., Golden Visa] reflects its commitment to fostering a diverse and skilled workforce. As a Chemical Engineer, I am confident that Dubai offers unparalleled opportunities to work on groundbreaking projects that have a lasting impact on the region and beyond.</w:t>
      </w:r>
    </w:p>
    <w:p>
      <w:pPr>
        <w:pStyle w:val="BodyText"/>
      </w:pPr>
      <w:r>
        <w:t xml:space="preserve">My cultural adaptability and fluency in [languages, e.g., English, Arabic] further position me as an asset to your team. I have collaborated with international teams across the Middle East, Europe, and Asia, which has honed my ability to navigate diverse work environments while maintaining a strong focus on objectives. This global perspective is particularly valuable in Dubai’s multicultural workspace.</w:t>
      </w:r>
    </w:p>
    <w:bookmarkEnd w:id="22"/>
    <w:bookmarkStart w:id="23" w:name="conclusion"/>
    <w:p>
      <w:pPr>
        <w:pStyle w:val="Heading3"/>
      </w:pPr>
      <w:r>
        <w:t xml:space="preserve">Conclusion</w:t>
      </w:r>
    </w:p>
    <w:p>
      <w:pPr>
        <w:pStyle w:val="FirstParagraph"/>
      </w:pPr>
      <w:r>
        <w:t xml:space="preserve">In conclusion, I am excited about the possibility of contributing my technical expertise, innovative mindset, and dedication to sustainability to your organization. The United Arab Emirates Dubai represents a unique confluence of tradition and modernity, and I am eager to play a role in shaping its future through chemical engineering excellence. I would welcome the opportunity to discuss how my skills and experiences align with your needs.</w:t>
      </w:r>
    </w:p>
    <w:p>
      <w:pPr>
        <w:pStyle w:val="BodyText"/>
      </w:pPr>
      <w:r>
        <w:t xml:space="preserve">Thank you for considering my application. I look forward to the possibility of contributing to your team’s succes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3T20:15:32Z</dcterms:created>
  <dcterms:modified xsi:type="dcterms:W3CDTF">2026-07-23T20:15:32Z</dcterms:modified>
</cp:coreProperties>
</file>

<file path=docProps/custom.xml><?xml version="1.0" encoding="utf-8"?>
<Properties xmlns="http://schemas.openxmlformats.org/officeDocument/2006/custom-properties" xmlns:vt="http://schemas.openxmlformats.org/officeDocument/2006/docPropsVTypes"/>
</file>